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เราก็อาจจล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รุ่นโทรศัพท์ดูในคอมพิวเตอร์ก็ได้นะคะ 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เขาไม่ทำแบบนี้กลุ่มเป้าหมายหรือนักท่องเว็บทั่วไปเนี่ยเข้ามาดูเว็บไซต์ของเราโหลดเข้าไปเนี่ยแบบนี้User ต่าง ๆ หรือผู้ใช้งานเนี่ยแต่ให้เป็น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0-02T08:58:30Z</dcterms:created>
  <dcterms:modified xsi:type="dcterms:W3CDTF">2023-10-02T08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ตุลาคม 2566 เวลา 13.13 น.</vt:lpwstr>
  </property>
  <property fmtid="{D5CDD505-2E9C-101B-9397-08002B2CF9AE}" pid="3" name="subtitle">
    <vt:lpwstr/>
  </property>
</Properties>
</file>